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4EFE" w:rsidRPr="00914CEB" w:rsidRDefault="00751EDD" w:rsidP="00F131E5">
      <w:pPr>
        <w:spacing w:after="0" w:line="360" w:lineRule="auto"/>
        <w:rPr>
          <w:rFonts w:ascii="Times New Roman" w:hAnsi="Times New Roman" w:cs="Times New Roman"/>
          <w:b/>
          <w:sz w:val="18"/>
          <w:szCs w:val="18"/>
        </w:rPr>
      </w:pPr>
      <w:r w:rsidRPr="00914CEB">
        <w:rPr>
          <w:rFonts w:ascii="Times New Roman" w:hAnsi="Times New Roman" w:cs="Times New Roman"/>
          <w:sz w:val="18"/>
          <w:szCs w:val="18"/>
          <w:lang w:eastAsia="ja-JP"/>
        </w:rPr>
        <w:drawing>
          <wp:anchor distT="0" distB="0" distL="114300" distR="114300" simplePos="0" relativeHeight="251659264" behindDoc="0" locked="0" layoutInCell="1" allowOverlap="1" wp14:anchorId="7A7699E9" wp14:editId="32FB84CB">
            <wp:simplePos x="0" y="0"/>
            <wp:positionH relativeFrom="margin">
              <wp:align>left</wp:align>
            </wp:positionH>
            <wp:positionV relativeFrom="paragraph">
              <wp:posOffset>11252</wp:posOffset>
            </wp:positionV>
            <wp:extent cx="776605" cy="767715"/>
            <wp:effectExtent l="0" t="0" r="4445" b="0"/>
            <wp:wrapThrough wrapText="bothSides">
              <wp:wrapPolygon edited="0">
                <wp:start x="0" y="0"/>
                <wp:lineTo x="0" y="20903"/>
                <wp:lineTo x="21194" y="20903"/>
                <wp:lineTo x="2119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o family ps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605" cy="767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 xml:space="preserve"> </w:t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</w:r>
      <w:r w:rsidR="0077609F" w:rsidRPr="00914CEB">
        <w:rPr>
          <w:rFonts w:ascii="Times New Roman" w:hAnsi="Times New Roman" w:cs="Times New Roman"/>
          <w:b/>
          <w:sz w:val="18"/>
          <w:szCs w:val="18"/>
        </w:rPr>
        <w:tab/>
        <w:t xml:space="preserve">                            </w:t>
      </w:r>
      <w:r w:rsidR="00F5536D">
        <w:rPr>
          <w:rFonts w:ascii="Times New Roman" w:hAnsi="Times New Roman" w:cs="Times New Roman"/>
          <w:b/>
          <w:sz w:val="18"/>
          <w:szCs w:val="18"/>
        </w:rPr>
        <w:t xml:space="preserve">              </w:t>
      </w:r>
      <w:r w:rsidR="00A47E88">
        <w:rPr>
          <w:rFonts w:ascii="Times New Roman" w:hAnsi="Times New Roman" w:cs="Times New Roman"/>
          <w:b/>
          <w:sz w:val="18"/>
          <w:szCs w:val="18"/>
        </w:rPr>
        <w:t xml:space="preserve"> </w:t>
      </w:r>
    </w:p>
    <w:p w:rsidR="00E67332" w:rsidRPr="00914CEB" w:rsidRDefault="00205752" w:rsidP="00F131E5">
      <w:pPr>
        <w:spacing w:before="160" w:after="0" w:line="360" w:lineRule="auto"/>
        <w:ind w:right="2506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14CEB">
        <w:rPr>
          <w:rFonts w:ascii="Times New Roman" w:hAnsi="Times New Roman" w:cs="Times New Roman"/>
          <w:b/>
          <w:sz w:val="36"/>
          <w:szCs w:val="36"/>
        </w:rPr>
        <w:t>S</w:t>
      </w:r>
      <w:r w:rsidR="003F4954" w:rsidRPr="00914CEB">
        <w:rPr>
          <w:rFonts w:ascii="Times New Roman" w:hAnsi="Times New Roman" w:cs="Times New Roman"/>
          <w:b/>
          <w:sz w:val="36"/>
          <w:szCs w:val="36"/>
        </w:rPr>
        <w:t>TUDENT PROFILE</w:t>
      </w:r>
    </w:p>
    <w:p w:rsidR="003F4954" w:rsidRPr="00914CEB" w:rsidRDefault="003F4954" w:rsidP="00F131E5">
      <w:pPr>
        <w:spacing w:after="0" w:line="360" w:lineRule="auto"/>
        <w:rPr>
          <w:rFonts w:ascii="Times New Roman" w:hAnsi="Times New Roman" w:cs="Times New Roman"/>
          <w:b/>
          <w:sz w:val="18"/>
          <w:szCs w:val="18"/>
        </w:rPr>
      </w:pPr>
    </w:p>
    <w:p w:rsidR="009F43A1" w:rsidRPr="00914CEB" w:rsidRDefault="00FB7FA8" w:rsidP="00F131E5">
      <w:pPr>
        <w:spacing w:after="0" w:line="360" w:lineRule="auto"/>
        <w:rPr>
          <w:rFonts w:ascii="Times New Roman" w:hAnsi="Times New Roman" w:cs="Times New Roman"/>
          <w:b/>
          <w:sz w:val="18"/>
          <w:szCs w:val="18"/>
        </w:rPr>
      </w:pPr>
      <w:bookmarkStart w:id="0" w:name="FullNameEnglish"/>
      <w:r>
        <w:rPr>
          <w:rFonts w:ascii="Times New Roman" w:hAnsi="Times New Roman" w:cs="Times New Roman"/>
          <w:b/>
          <w:sz w:val="18"/>
          <w:szCs w:val="18"/>
        </w:rPr>
        <w:t xml:space="preserve">                  </w:t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</w:r>
      <w:r>
        <w:rPr>
          <w:rFonts w:ascii="Times New Roman" w:hAnsi="Times New Roman" w:cs="Times New Roman"/>
          <w:b/>
          <w:sz w:val="18"/>
          <w:szCs w:val="18"/>
        </w:rPr>
        <w:tab/>
        <w:t xml:space="preserve">                    </w:t>
      </w:r>
      <w:bookmarkStart w:id="1" w:name="_GoBack"/>
      <w:bookmarkEnd w:id="1"/>
      <w:r w:rsidR="004D1950" w:rsidRPr="00914CEB">
        <w:rPr>
          <w:rFonts w:ascii="Times New Roman" w:hAnsi="Times New Roman" w:cs="Times New Roman"/>
          <w:b/>
          <w:sz w:val="18"/>
          <w:szCs w:val="18"/>
        </w:rPr>
        <w:t>ID: IDStudent</w:t>
      </w:r>
    </w:p>
    <w:tbl>
      <w:tblPr>
        <w:tblStyle w:val="TableGrid"/>
        <w:tblW w:w="10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6"/>
        <w:gridCol w:w="3066"/>
        <w:gridCol w:w="2963"/>
      </w:tblGrid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1.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Họ tên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  <w:r w:rsidRPr="00914CEB">
              <w:rPr>
                <w:rFonts w:ascii="Times New Roman" w:hAnsi="Times New Roman" w:cs="Times New Roman"/>
                <w:b/>
                <w:sz w:val="18"/>
                <w:szCs w:val="18"/>
              </w:rPr>
              <w:t>FullNameVietNam</w:t>
            </w:r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>Fullname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bookmarkStart w:id="2" w:name="FullNameVietNam"/>
            <w:r w:rsidRPr="00914CEB">
              <w:rPr>
                <w:rFonts w:ascii="Times New Roman" w:hAnsi="Times New Roman" w:cs="Times New Roman"/>
                <w:b/>
                <w:sz w:val="18"/>
                <w:szCs w:val="18"/>
              </w:rPr>
              <w:t>FullNameEnglish</w:t>
            </w:r>
            <w:bookmarkEnd w:id="2"/>
          </w:p>
        </w:tc>
        <w:tc>
          <w:tcPr>
            <w:tcW w:w="2963" w:type="dxa"/>
            <w:vMerge w:val="restart"/>
          </w:tcPr>
          <w:p w:rsidR="003652D9" w:rsidRPr="005027CF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2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>. D.O.B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bookmarkStart w:id="3" w:name="DOB"/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DOB</w:t>
            </w:r>
            <w:bookmarkEnd w:id="3"/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3.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Gender: 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GENDER</w:t>
            </w: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4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  <w:u w:val="single"/>
              </w:rPr>
              <w:t>Passport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: </w:t>
            </w:r>
            <w:bookmarkStart w:id="4" w:name="NoPassport"/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NoPassport</w:t>
            </w:r>
            <w:bookmarkEnd w:id="4"/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5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Issue date: 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IssueDate</w:t>
            </w: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6.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Home Address: </w:t>
            </w:r>
            <w:bookmarkStart w:id="5" w:name="HomeAddress"/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HomeAddress</w:t>
            </w:r>
            <w:bookmarkEnd w:id="5"/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7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>Contact in Vietnam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bookmarkStart w:id="6" w:name="ContactVN"/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ContactVN</w:t>
            </w:r>
            <w:bookmarkEnd w:id="6"/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8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Contact in Korea: </w:t>
            </w:r>
            <w:bookmarkStart w:id="7" w:name="ContactKorea"/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ContactKorea</w:t>
            </w:r>
            <w:bookmarkEnd w:id="7"/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9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  <w:u w:val="single"/>
              </w:rPr>
              <w:t>Alien Registration No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>.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AlienRegistration</w:t>
            </w:r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10.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Duration stay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DurationStay</w:t>
            </w: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11. </w:t>
            </w:r>
            <w:r w:rsidRPr="00914CEB">
              <w:rPr>
                <w:rFonts w:ascii="Times New Roman" w:hAnsi="Times New Roman" w:cs="Times New Roman"/>
                <w:i/>
                <w:sz w:val="18"/>
                <w:szCs w:val="18"/>
              </w:rPr>
              <w:t>Current Address in Korea: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914CEB">
              <w:rPr>
                <w:rFonts w:ascii="Times New Roman" w:hAnsi="Times New Roman" w:cs="Times New Roman" w:hint="eastAsia"/>
                <w:sz w:val="18"/>
                <w:szCs w:val="18"/>
              </w:rPr>
              <w:t>CurrentAddressKorea</w:t>
            </w:r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</w:tr>
      <w:tr w:rsidR="003652D9" w:rsidRPr="00914CEB" w:rsidTr="00FB7FA8"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 w:hint="eastAsia"/>
                <w:sz w:val="18"/>
                <w:szCs w:val="18"/>
              </w:rPr>
              <w:t>12</w:t>
            </w:r>
            <w:r w:rsidRPr="00914CEB">
              <w:rPr>
                <w:rFonts w:ascii="Times New Roman" w:hAnsi="Times New Roman" w:cs="Times New Roman" w:hint="eastAsia"/>
                <w:i/>
                <w:sz w:val="18"/>
                <w:szCs w:val="18"/>
              </w:rPr>
              <w:t xml:space="preserve">. Manager Name: 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ManagerName</w:t>
            </w:r>
          </w:p>
        </w:tc>
        <w:tc>
          <w:tcPr>
            <w:tcW w:w="0" w:type="auto"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914CEB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13. </w:t>
            </w:r>
            <w:r w:rsidRPr="00914CEB">
              <w:rPr>
                <w:rFonts w:ascii="Times New Roman" w:hAnsi="Times New Roman" w:cs="Times New Roman" w:hint="eastAsia"/>
                <w:i/>
                <w:sz w:val="18"/>
                <w:szCs w:val="18"/>
              </w:rPr>
              <w:t>Manager Contact:</w:t>
            </w:r>
            <w:r w:rsidRPr="00914CEB">
              <w:rPr>
                <w:rFonts w:ascii="Times New Roman" w:hAnsi="Times New Roman" w:cs="Times New Roman" w:hint="eastAsia"/>
                <w:sz w:val="18"/>
                <w:szCs w:val="18"/>
              </w:rPr>
              <w:t xml:space="preserve"> </w:t>
            </w:r>
            <w:r w:rsidRPr="00914CEB">
              <w:rPr>
                <w:rFonts w:ascii="Times New Roman" w:hAnsi="Times New Roman" w:cs="Times New Roman"/>
                <w:sz w:val="18"/>
                <w:szCs w:val="18"/>
              </w:rPr>
              <w:t>ManagerContact</w:t>
            </w:r>
          </w:p>
        </w:tc>
        <w:tc>
          <w:tcPr>
            <w:tcW w:w="2963" w:type="dxa"/>
            <w:vMerge/>
          </w:tcPr>
          <w:p w:rsidR="003652D9" w:rsidRPr="00914CEB" w:rsidRDefault="003652D9" w:rsidP="00F131E5">
            <w:pPr>
              <w:spacing w:line="360" w:lineRule="auto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bookmarkEnd w:id="0"/>
    <w:p w:rsidR="003F4954" w:rsidRPr="00914CEB" w:rsidRDefault="00627EF0" w:rsidP="00F131E5">
      <w:pPr>
        <w:spacing w:after="0" w:line="360" w:lineRule="auto"/>
        <w:rPr>
          <w:rFonts w:ascii="Times New Roman" w:hAnsi="Times New Roman" w:cs="Times New Roman"/>
          <w:sz w:val="18"/>
          <w:szCs w:val="18"/>
        </w:rPr>
      </w:pPr>
      <w:r w:rsidRPr="00914CEB">
        <w:rPr>
          <w:rFonts w:ascii="Times New Roman" w:hAnsi="Times New Roman" w:cs="Times New Roman"/>
          <w:sz w:val="18"/>
          <w:szCs w:val="18"/>
        </w:rPr>
        <w:t xml:space="preserve"> </w:t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Pr="00914CEB">
        <w:rPr>
          <w:rFonts w:ascii="Times New Roman" w:hAnsi="Times New Roman" w:cs="Times New Roman"/>
          <w:sz w:val="18"/>
          <w:szCs w:val="18"/>
        </w:rPr>
        <w:tab/>
      </w:r>
      <w:r w:rsidR="002B5E64">
        <w:rPr>
          <w:rFonts w:ascii="Times New Roman" w:hAnsi="Times New Roman" w:cs="Times New Roman"/>
          <w:sz w:val="18"/>
          <w:szCs w:val="18"/>
        </w:rPr>
        <w:t xml:space="preserve">    </w:t>
      </w:r>
      <w:r w:rsidR="002B5E64" w:rsidRPr="00914CEB">
        <w:rPr>
          <w:rFonts w:ascii="Times New Roman" w:hAnsi="Times New Roman" w:cs="Times New Roman"/>
          <w:i/>
          <w:sz w:val="18"/>
          <w:szCs w:val="18"/>
        </w:rPr>
        <w:t>KOBEC Partner</w:t>
      </w:r>
      <w:r w:rsidR="002B5E64">
        <w:rPr>
          <w:rFonts w:ascii="Times New Roman" w:hAnsi="Times New Roman" w:cs="Times New Roman"/>
          <w:sz w:val="18"/>
          <w:szCs w:val="18"/>
        </w:rPr>
        <w:t xml:space="preserve">: </w:t>
      </w:r>
      <w:r w:rsidR="002B5E64" w:rsidRPr="002B5E64">
        <w:rPr>
          <w:rFonts w:ascii="Times New Roman" w:hAnsi="Times New Roman" w:cs="Times New Roman"/>
          <w:sz w:val="18"/>
          <w:szCs w:val="18"/>
        </w:rPr>
        <w:t>KobecPartner</w:t>
      </w:r>
    </w:p>
    <w:sectPr w:rsidR="003F4954" w:rsidRPr="00914CEB" w:rsidSect="003F4EFE">
      <w:pgSz w:w="12240" w:h="15840"/>
      <w:pgMar w:top="1440" w:right="1008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0400BF"/>
    <w:multiLevelType w:val="hybridMultilevel"/>
    <w:tmpl w:val="F7B80F7C"/>
    <w:lvl w:ilvl="0" w:tplc="A00A1654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A192B"/>
    <w:multiLevelType w:val="hybridMultilevel"/>
    <w:tmpl w:val="07A6B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771003"/>
    <w:multiLevelType w:val="hybridMultilevel"/>
    <w:tmpl w:val="EDE62E74"/>
    <w:lvl w:ilvl="0" w:tplc="6DF8481C">
      <w:start w:val="1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Q3MjA3NTI2MTNT0lEKTi0uzszPAykwqgUAH2WihCwAAAA="/>
  </w:docVars>
  <w:rsids>
    <w:rsidRoot w:val="003F4EFE"/>
    <w:rsid w:val="000006CA"/>
    <w:rsid w:val="00002E63"/>
    <w:rsid w:val="00046799"/>
    <w:rsid w:val="00063FE8"/>
    <w:rsid w:val="00084B80"/>
    <w:rsid w:val="000B19A6"/>
    <w:rsid w:val="001216F4"/>
    <w:rsid w:val="00122323"/>
    <w:rsid w:val="001513F1"/>
    <w:rsid w:val="001759B4"/>
    <w:rsid w:val="00182F27"/>
    <w:rsid w:val="001B07FD"/>
    <w:rsid w:val="001F2306"/>
    <w:rsid w:val="001F41EC"/>
    <w:rsid w:val="002015B1"/>
    <w:rsid w:val="00205752"/>
    <w:rsid w:val="00225890"/>
    <w:rsid w:val="002403BB"/>
    <w:rsid w:val="00267596"/>
    <w:rsid w:val="002B5E64"/>
    <w:rsid w:val="002C004D"/>
    <w:rsid w:val="003439EA"/>
    <w:rsid w:val="003620D1"/>
    <w:rsid w:val="003652D9"/>
    <w:rsid w:val="003679D6"/>
    <w:rsid w:val="00391882"/>
    <w:rsid w:val="003A3C1B"/>
    <w:rsid w:val="003E44C7"/>
    <w:rsid w:val="003F4954"/>
    <w:rsid w:val="003F4EFE"/>
    <w:rsid w:val="00425C26"/>
    <w:rsid w:val="004428E1"/>
    <w:rsid w:val="004670A6"/>
    <w:rsid w:val="00480657"/>
    <w:rsid w:val="004B510C"/>
    <w:rsid w:val="004D1950"/>
    <w:rsid w:val="005027CF"/>
    <w:rsid w:val="00554B1C"/>
    <w:rsid w:val="0058752A"/>
    <w:rsid w:val="005D5DD6"/>
    <w:rsid w:val="00613964"/>
    <w:rsid w:val="00615AE5"/>
    <w:rsid w:val="00627EF0"/>
    <w:rsid w:val="0065482E"/>
    <w:rsid w:val="00660C6B"/>
    <w:rsid w:val="00676BD8"/>
    <w:rsid w:val="006B22BA"/>
    <w:rsid w:val="006E045F"/>
    <w:rsid w:val="006E5EDC"/>
    <w:rsid w:val="007122ED"/>
    <w:rsid w:val="00716E60"/>
    <w:rsid w:val="00732C68"/>
    <w:rsid w:val="007360E9"/>
    <w:rsid w:val="00751EDD"/>
    <w:rsid w:val="00765738"/>
    <w:rsid w:val="00772F30"/>
    <w:rsid w:val="0077609F"/>
    <w:rsid w:val="007E5721"/>
    <w:rsid w:val="007F5029"/>
    <w:rsid w:val="00815643"/>
    <w:rsid w:val="0082326D"/>
    <w:rsid w:val="00834340"/>
    <w:rsid w:val="00845E07"/>
    <w:rsid w:val="0086712F"/>
    <w:rsid w:val="00871CB6"/>
    <w:rsid w:val="00874DC9"/>
    <w:rsid w:val="0088656F"/>
    <w:rsid w:val="0089460C"/>
    <w:rsid w:val="008D62FA"/>
    <w:rsid w:val="008F59BE"/>
    <w:rsid w:val="00914CEB"/>
    <w:rsid w:val="00951859"/>
    <w:rsid w:val="009A074A"/>
    <w:rsid w:val="009F43A1"/>
    <w:rsid w:val="009F7C6E"/>
    <w:rsid w:val="00A056E4"/>
    <w:rsid w:val="00A141EF"/>
    <w:rsid w:val="00A41CD3"/>
    <w:rsid w:val="00A47E88"/>
    <w:rsid w:val="00A7177D"/>
    <w:rsid w:val="00A77DF1"/>
    <w:rsid w:val="00A84E1B"/>
    <w:rsid w:val="00A91D9E"/>
    <w:rsid w:val="00AB1A60"/>
    <w:rsid w:val="00AC1DD0"/>
    <w:rsid w:val="00AD6B3A"/>
    <w:rsid w:val="00AF7358"/>
    <w:rsid w:val="00B85209"/>
    <w:rsid w:val="00BA2C9E"/>
    <w:rsid w:val="00BB1A2A"/>
    <w:rsid w:val="00C25C44"/>
    <w:rsid w:val="00C3249D"/>
    <w:rsid w:val="00C45A98"/>
    <w:rsid w:val="00C54056"/>
    <w:rsid w:val="00C657F1"/>
    <w:rsid w:val="00C932FA"/>
    <w:rsid w:val="00CE4C86"/>
    <w:rsid w:val="00D01096"/>
    <w:rsid w:val="00D21096"/>
    <w:rsid w:val="00D26753"/>
    <w:rsid w:val="00D52B6D"/>
    <w:rsid w:val="00D7518C"/>
    <w:rsid w:val="00DC4AC2"/>
    <w:rsid w:val="00DF2BED"/>
    <w:rsid w:val="00E1413A"/>
    <w:rsid w:val="00E14BF3"/>
    <w:rsid w:val="00E67332"/>
    <w:rsid w:val="00E724E0"/>
    <w:rsid w:val="00F131E5"/>
    <w:rsid w:val="00F5536D"/>
    <w:rsid w:val="00F6131F"/>
    <w:rsid w:val="00F63041"/>
    <w:rsid w:val="00F80B44"/>
    <w:rsid w:val="00F84FE8"/>
    <w:rsid w:val="00F92649"/>
    <w:rsid w:val="00FA0B40"/>
    <w:rsid w:val="00FB7FA8"/>
    <w:rsid w:val="00FC1EC0"/>
    <w:rsid w:val="00FF5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19A1DE"/>
  <w15:chartTrackingRefBased/>
  <w15:docId w15:val="{D256BF3C-D3EA-4947-BEE5-525AA1761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4EFE"/>
    <w:pPr>
      <w:ind w:left="720"/>
      <w:contextualSpacing/>
    </w:pPr>
  </w:style>
  <w:style w:type="table" w:styleId="TableGrid">
    <w:name w:val="Table Grid"/>
    <w:basedOn w:val="TableNormal"/>
    <w:uiPriority w:val="39"/>
    <w:rsid w:val="00732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620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20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20D1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20D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20D1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20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20D1"/>
    <w:rPr>
      <w:rFonts w:ascii="Segoe UI" w:hAnsi="Segoe UI" w:cs="Segoe UI"/>
      <w:noProof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83D2A8-B6AE-4D35-9690-C73741729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bec.ntk@gmail.com</dc:creator>
  <cp:keywords/>
  <dc:description/>
  <cp:lastModifiedBy>User</cp:lastModifiedBy>
  <cp:revision>114</cp:revision>
  <dcterms:created xsi:type="dcterms:W3CDTF">2019-02-13T03:48:00Z</dcterms:created>
  <dcterms:modified xsi:type="dcterms:W3CDTF">2019-04-30T04:37:00Z</dcterms:modified>
</cp:coreProperties>
</file>